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1437"/>
        <w:gridCol w:w="1954"/>
        <w:gridCol w:w="1397"/>
        <w:gridCol w:w="2068"/>
        <w:gridCol w:w="2075"/>
        <w:gridCol w:w="609"/>
      </w:tblGrid>
      <w:tr w:rsidR="00873F52" w:rsidRPr="004A64E5" w14:paraId="4E0D8686" w14:textId="77777777" w:rsidTr="0069732F">
        <w:trPr>
          <w:gridAfter w:val="1"/>
          <w:wAfter w:w="609" w:type="dxa"/>
          <w:trHeight w:val="465"/>
        </w:trPr>
        <w:tc>
          <w:tcPr>
            <w:tcW w:w="143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CB0865" w14:textId="77777777" w:rsidR="00873F52" w:rsidRPr="004A64E5" w:rsidRDefault="00873F52" w:rsidP="0069732F">
            <w:pPr>
              <w:spacing w:line="276" w:lineRule="auto"/>
              <w:jc w:val="center"/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4A64E5">
              <w:rPr>
                <w:b/>
                <w:bCs/>
                <w:color w:val="000000"/>
                <w:sz w:val="20"/>
                <w:lang w:val="en-CA" w:eastAsia="en-CA"/>
              </w:rPr>
              <w:t>Experiment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0DF9CF" w14:textId="77777777" w:rsidR="00873F52" w:rsidRPr="004A64E5" w:rsidRDefault="00873F52" w:rsidP="0069732F">
            <w:pPr>
              <w:spacing w:line="276" w:lineRule="auto"/>
              <w:jc w:val="center"/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4A64E5">
              <w:rPr>
                <w:b/>
                <w:bCs/>
                <w:color w:val="000000"/>
                <w:sz w:val="20"/>
                <w:lang w:val="en-CA" w:eastAsia="en-CA"/>
              </w:rPr>
              <w:t>Treatment</w:t>
            </w:r>
          </w:p>
        </w:tc>
        <w:tc>
          <w:tcPr>
            <w:tcW w:w="139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5625A" w14:textId="77777777" w:rsidR="00873F52" w:rsidRPr="004A64E5" w:rsidRDefault="00873F52" w:rsidP="0069732F">
            <w:pPr>
              <w:spacing w:line="276" w:lineRule="auto"/>
              <w:jc w:val="center"/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4A64E5">
              <w:rPr>
                <w:b/>
                <w:bCs/>
                <w:color w:val="000000"/>
                <w:sz w:val="20"/>
                <w:lang w:val="en-CA" w:eastAsia="en-CA"/>
              </w:rPr>
              <w:t xml:space="preserve">Replicates </w:t>
            </w:r>
          </w:p>
        </w:tc>
        <w:tc>
          <w:tcPr>
            <w:tcW w:w="206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0ADC9A" w14:textId="77777777" w:rsidR="00873F52" w:rsidRPr="004A64E5" w:rsidRDefault="00873F52" w:rsidP="0069732F">
            <w:pPr>
              <w:spacing w:line="276" w:lineRule="auto"/>
              <w:jc w:val="center"/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4A64E5">
              <w:rPr>
                <w:b/>
                <w:bCs/>
                <w:color w:val="000000"/>
                <w:sz w:val="20"/>
                <w:lang w:val="en-CA" w:eastAsia="en-CA"/>
              </w:rPr>
              <w:t>Reads mean length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1BDEBD7" w14:textId="77777777" w:rsidR="00873F52" w:rsidRPr="004A64E5" w:rsidRDefault="00873F52" w:rsidP="0069732F">
            <w:pPr>
              <w:spacing w:line="276" w:lineRule="auto"/>
              <w:jc w:val="center"/>
              <w:rPr>
                <w:b/>
                <w:bCs/>
                <w:color w:val="000000"/>
                <w:sz w:val="20"/>
                <w:lang w:val="en-CA" w:eastAsia="en-CA"/>
              </w:rPr>
            </w:pPr>
            <w:r w:rsidRPr="004A64E5">
              <w:rPr>
                <w:b/>
                <w:bCs/>
                <w:color w:val="000000"/>
                <w:sz w:val="20"/>
                <w:lang w:val="en-CA" w:eastAsia="en-CA"/>
              </w:rPr>
              <w:t>Sequences (bp)</w:t>
            </w:r>
          </w:p>
        </w:tc>
      </w:tr>
      <w:tr w:rsidR="00873F52" w:rsidRPr="004A64E5" w14:paraId="37464392" w14:textId="77777777" w:rsidTr="0069732F">
        <w:trPr>
          <w:gridAfter w:val="1"/>
          <w:wAfter w:w="609" w:type="dxa"/>
          <w:trHeight w:val="458"/>
        </w:trPr>
        <w:tc>
          <w:tcPr>
            <w:tcW w:w="1437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EEA056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RNA-seq</w:t>
            </w:r>
          </w:p>
        </w:tc>
        <w:tc>
          <w:tcPr>
            <w:tcW w:w="195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8A0565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WT PIP5Pase</w:t>
            </w:r>
          </w:p>
        </w:tc>
        <w:tc>
          <w:tcPr>
            <w:tcW w:w="139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FDBACD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1</w:t>
            </w:r>
          </w:p>
        </w:tc>
        <w:tc>
          <w:tcPr>
            <w:tcW w:w="2068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F40C68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668.919</w:t>
            </w:r>
          </w:p>
        </w:tc>
        <w:tc>
          <w:tcPr>
            <w:tcW w:w="20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8CEBFF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2,072,167,984</w:t>
            </w:r>
          </w:p>
        </w:tc>
      </w:tr>
      <w:tr w:rsidR="00873F52" w:rsidRPr="004A64E5" w14:paraId="02828D5F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9AF8C8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46C1BC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E832229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68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7C26912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4599DA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C1085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</w:p>
        </w:tc>
      </w:tr>
      <w:tr w:rsidR="00873F52" w:rsidRPr="004A64E5" w14:paraId="14F8523F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761AD3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EFFC06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A46E2F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2</w:t>
            </w:r>
          </w:p>
        </w:tc>
        <w:tc>
          <w:tcPr>
            <w:tcW w:w="2068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23F297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2547.51</w:t>
            </w:r>
          </w:p>
        </w:tc>
        <w:tc>
          <w:tcPr>
            <w:tcW w:w="20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1E6BD0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1,990,123,451</w:t>
            </w:r>
          </w:p>
        </w:tc>
        <w:tc>
          <w:tcPr>
            <w:tcW w:w="609" w:type="dxa"/>
            <w:vAlign w:val="center"/>
            <w:hideMark/>
          </w:tcPr>
          <w:p w14:paraId="1A1AE60D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027610C2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780658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980E13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C60B9E8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68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C8CC4D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5289B3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98F29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</w:p>
        </w:tc>
      </w:tr>
      <w:tr w:rsidR="00873F52" w:rsidRPr="004A64E5" w14:paraId="76F8EC96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6D9582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0D4417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FA091A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3</w:t>
            </w:r>
          </w:p>
        </w:tc>
        <w:tc>
          <w:tcPr>
            <w:tcW w:w="20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3C047A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400.328</w:t>
            </w:r>
          </w:p>
        </w:tc>
        <w:tc>
          <w:tcPr>
            <w:tcW w:w="207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88465D5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317,681,697</w:t>
            </w:r>
          </w:p>
        </w:tc>
        <w:tc>
          <w:tcPr>
            <w:tcW w:w="609" w:type="dxa"/>
            <w:vAlign w:val="center"/>
            <w:hideMark/>
          </w:tcPr>
          <w:p w14:paraId="2A4367FC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78021D41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991F9E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5EC43D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9B622D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1248AA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7A8663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25BA1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</w:p>
        </w:tc>
      </w:tr>
      <w:tr w:rsidR="00873F52" w:rsidRPr="004A64E5" w14:paraId="6F458AD7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294ACA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26EABE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Mut PIP5Pase</w:t>
            </w:r>
          </w:p>
        </w:tc>
        <w:tc>
          <w:tcPr>
            <w:tcW w:w="139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08602D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1</w:t>
            </w:r>
          </w:p>
        </w:tc>
        <w:tc>
          <w:tcPr>
            <w:tcW w:w="2068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5E806F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639.227</w:t>
            </w:r>
          </w:p>
        </w:tc>
        <w:tc>
          <w:tcPr>
            <w:tcW w:w="20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71CCE2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1,697,997,595</w:t>
            </w:r>
          </w:p>
        </w:tc>
        <w:tc>
          <w:tcPr>
            <w:tcW w:w="609" w:type="dxa"/>
            <w:vAlign w:val="center"/>
            <w:hideMark/>
          </w:tcPr>
          <w:p w14:paraId="37CDDA89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376EA81B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EC4879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A53939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59135CB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68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EC990C7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C3E893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E37C7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</w:p>
        </w:tc>
      </w:tr>
      <w:tr w:rsidR="00873F52" w:rsidRPr="004A64E5" w14:paraId="1CD425A2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33F358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0B4127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CF21E6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2</w:t>
            </w:r>
          </w:p>
        </w:tc>
        <w:tc>
          <w:tcPr>
            <w:tcW w:w="2068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545F41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492.199</w:t>
            </w:r>
          </w:p>
        </w:tc>
        <w:tc>
          <w:tcPr>
            <w:tcW w:w="20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D72444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320,814,615</w:t>
            </w:r>
          </w:p>
        </w:tc>
        <w:tc>
          <w:tcPr>
            <w:tcW w:w="609" w:type="dxa"/>
            <w:vAlign w:val="center"/>
            <w:hideMark/>
          </w:tcPr>
          <w:p w14:paraId="2D9734DF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6B50C198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B46A6E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63C8BD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18DF23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68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13531CE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C4A1D9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1DEE5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</w:p>
        </w:tc>
      </w:tr>
      <w:tr w:rsidR="00873F52" w:rsidRPr="004A64E5" w14:paraId="7D75A4E6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1FCC39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EA5EAE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3F06FD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3</w:t>
            </w:r>
          </w:p>
        </w:tc>
        <w:tc>
          <w:tcPr>
            <w:tcW w:w="2068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FBE037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237.398</w:t>
            </w:r>
          </w:p>
        </w:tc>
        <w:tc>
          <w:tcPr>
            <w:tcW w:w="207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9D582AF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533,192,072</w:t>
            </w:r>
          </w:p>
        </w:tc>
        <w:tc>
          <w:tcPr>
            <w:tcW w:w="609" w:type="dxa"/>
            <w:vAlign w:val="center"/>
            <w:hideMark/>
          </w:tcPr>
          <w:p w14:paraId="3F035236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77E99A21" w14:textId="77777777" w:rsidTr="0069732F">
        <w:trPr>
          <w:trHeight w:val="25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44101B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2A9BB9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A4DFB9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68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279C0B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20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9A11AF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54F8E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</w:p>
        </w:tc>
      </w:tr>
      <w:tr w:rsidR="00873F52" w:rsidRPr="004A64E5" w14:paraId="6688B72C" w14:textId="77777777" w:rsidTr="0069732F">
        <w:trPr>
          <w:trHeight w:val="465"/>
        </w:trPr>
        <w:tc>
          <w:tcPr>
            <w:tcW w:w="1437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ACFE2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proofErr w:type="spellStart"/>
            <w:r w:rsidRPr="004A64E5">
              <w:rPr>
                <w:color w:val="000000"/>
                <w:sz w:val="20"/>
                <w:lang w:val="en-CA" w:eastAsia="en-CA"/>
              </w:rPr>
              <w:t>ChIP</w:t>
            </w:r>
            <w:proofErr w:type="spellEnd"/>
            <w:r w:rsidRPr="004A64E5">
              <w:rPr>
                <w:color w:val="000000"/>
                <w:sz w:val="20"/>
                <w:lang w:val="en-CA" w:eastAsia="en-CA"/>
              </w:rPr>
              <w:t>-seq</w:t>
            </w:r>
          </w:p>
        </w:tc>
        <w:tc>
          <w:tcPr>
            <w:tcW w:w="195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1A960086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RAP1-HA in WT PIP5Pase</w:t>
            </w: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9ECBFB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1_Input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04119B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323.63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454B5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465,606,176</w:t>
            </w:r>
          </w:p>
        </w:tc>
        <w:tc>
          <w:tcPr>
            <w:tcW w:w="609" w:type="dxa"/>
            <w:vAlign w:val="center"/>
            <w:hideMark/>
          </w:tcPr>
          <w:p w14:paraId="09D25EBA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11BD0C43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E7F644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EDF5C07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DA63C3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1_ChIP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322D44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369.573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FF8C73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588,132,165</w:t>
            </w:r>
          </w:p>
        </w:tc>
        <w:tc>
          <w:tcPr>
            <w:tcW w:w="609" w:type="dxa"/>
            <w:vAlign w:val="center"/>
            <w:hideMark/>
          </w:tcPr>
          <w:p w14:paraId="73BC16A1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3670E5FF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8C1DDD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662719D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AD7511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2_Input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70EFA2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722.822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A5E740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879,935,255</w:t>
            </w:r>
          </w:p>
        </w:tc>
        <w:tc>
          <w:tcPr>
            <w:tcW w:w="609" w:type="dxa"/>
            <w:vAlign w:val="center"/>
            <w:hideMark/>
          </w:tcPr>
          <w:p w14:paraId="10A57472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26ABD32F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344466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430D1F4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F32966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2_ChIP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880AE5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587.867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16A8B1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257,141,699</w:t>
            </w:r>
          </w:p>
        </w:tc>
        <w:tc>
          <w:tcPr>
            <w:tcW w:w="609" w:type="dxa"/>
            <w:vAlign w:val="center"/>
            <w:hideMark/>
          </w:tcPr>
          <w:p w14:paraId="44525C4D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74EACF01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D18A6B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9B7E445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BCE3C9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3_Input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7B831D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749.543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61DB5C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698,570,934</w:t>
            </w:r>
          </w:p>
        </w:tc>
        <w:tc>
          <w:tcPr>
            <w:tcW w:w="609" w:type="dxa"/>
            <w:vAlign w:val="center"/>
            <w:hideMark/>
          </w:tcPr>
          <w:p w14:paraId="65291A82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448B8239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145B23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AF93EA1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E49C80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3_ChIP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54B7A3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285.618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C15B997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678,626,652</w:t>
            </w:r>
          </w:p>
        </w:tc>
        <w:tc>
          <w:tcPr>
            <w:tcW w:w="609" w:type="dxa"/>
            <w:vAlign w:val="center"/>
            <w:hideMark/>
          </w:tcPr>
          <w:p w14:paraId="387D935F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2E5773FF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0F8EF6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6AEC4D6E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RAP1-HA in Mut PIP5Pase</w:t>
            </w: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635B8B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1_Input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BB8A3C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570.146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B2F61E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295,541,382</w:t>
            </w:r>
          </w:p>
        </w:tc>
        <w:tc>
          <w:tcPr>
            <w:tcW w:w="609" w:type="dxa"/>
            <w:vAlign w:val="center"/>
            <w:hideMark/>
          </w:tcPr>
          <w:p w14:paraId="399899F7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60A456CA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09BA40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C3B276E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647C4F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1_ChIP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0191E7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282.222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473564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497,713,577</w:t>
            </w:r>
          </w:p>
        </w:tc>
        <w:tc>
          <w:tcPr>
            <w:tcW w:w="609" w:type="dxa"/>
            <w:vAlign w:val="center"/>
            <w:hideMark/>
          </w:tcPr>
          <w:p w14:paraId="3FD81B83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307CAEBE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A27A4C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33A7333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625135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2_Input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D22463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597.497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CAC468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202,006,025</w:t>
            </w:r>
          </w:p>
        </w:tc>
        <w:tc>
          <w:tcPr>
            <w:tcW w:w="609" w:type="dxa"/>
            <w:vAlign w:val="center"/>
            <w:hideMark/>
          </w:tcPr>
          <w:p w14:paraId="3FDD8679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389AA411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48803F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A6CC6D5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1499F9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2_ChIP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638899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322.475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7C36B1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577,598,596</w:t>
            </w:r>
          </w:p>
        </w:tc>
        <w:tc>
          <w:tcPr>
            <w:tcW w:w="609" w:type="dxa"/>
            <w:vAlign w:val="center"/>
            <w:hideMark/>
          </w:tcPr>
          <w:p w14:paraId="344AE75D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5FD61686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94EC61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F3D14AA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E85EA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3_Input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7438C6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491.412</w:t>
            </w:r>
          </w:p>
        </w:tc>
        <w:tc>
          <w:tcPr>
            <w:tcW w:w="20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B2EACE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196,564,842</w:t>
            </w:r>
          </w:p>
        </w:tc>
        <w:tc>
          <w:tcPr>
            <w:tcW w:w="609" w:type="dxa"/>
            <w:vAlign w:val="center"/>
            <w:hideMark/>
          </w:tcPr>
          <w:p w14:paraId="7BE6C9BB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  <w:tr w:rsidR="00873F52" w:rsidRPr="004A64E5" w14:paraId="7CD250BD" w14:textId="77777777" w:rsidTr="0069732F">
        <w:trPr>
          <w:trHeight w:val="465"/>
        </w:trPr>
        <w:tc>
          <w:tcPr>
            <w:tcW w:w="143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2AFBCE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30AE19C" w14:textId="77777777" w:rsidR="00873F52" w:rsidRPr="004A64E5" w:rsidRDefault="00873F52" w:rsidP="0069732F">
            <w:pPr>
              <w:spacing w:line="276" w:lineRule="auto"/>
              <w:rPr>
                <w:color w:val="000000"/>
                <w:sz w:val="20"/>
                <w:lang w:val="en-CA" w:eastAsia="en-CA"/>
              </w:rPr>
            </w:pPr>
          </w:p>
        </w:tc>
        <w:tc>
          <w:tcPr>
            <w:tcW w:w="1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7DD3FF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Bio3_ChIP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3AAB90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480.533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ED4898E" w14:textId="77777777" w:rsidR="00873F52" w:rsidRPr="004A64E5" w:rsidRDefault="00873F52" w:rsidP="0069732F">
            <w:pPr>
              <w:spacing w:line="276" w:lineRule="auto"/>
              <w:jc w:val="center"/>
              <w:rPr>
                <w:color w:val="000000"/>
                <w:sz w:val="20"/>
                <w:lang w:val="en-CA" w:eastAsia="en-CA"/>
              </w:rPr>
            </w:pPr>
            <w:r w:rsidRPr="004A64E5">
              <w:rPr>
                <w:color w:val="000000"/>
                <w:sz w:val="20"/>
                <w:lang w:val="en-CA" w:eastAsia="en-CA"/>
              </w:rPr>
              <w:t>205,665,425</w:t>
            </w:r>
          </w:p>
        </w:tc>
        <w:tc>
          <w:tcPr>
            <w:tcW w:w="609" w:type="dxa"/>
            <w:vAlign w:val="center"/>
            <w:hideMark/>
          </w:tcPr>
          <w:p w14:paraId="7AADE90B" w14:textId="77777777" w:rsidR="00873F52" w:rsidRPr="004A64E5" w:rsidRDefault="00873F52" w:rsidP="0069732F">
            <w:pPr>
              <w:spacing w:line="276" w:lineRule="auto"/>
              <w:rPr>
                <w:sz w:val="20"/>
                <w:lang w:val="en-CA" w:eastAsia="en-CA"/>
              </w:rPr>
            </w:pPr>
          </w:p>
        </w:tc>
      </w:tr>
    </w:tbl>
    <w:p w14:paraId="1D1BE3C9" w14:textId="77777777" w:rsidR="007E7366" w:rsidRDefault="007E7366"/>
    <w:sectPr w:rsidR="007E73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srA0sTA1MjEytzRW0lEKTi0uzszPAykwrAUARfeKvCwAAAA="/>
  </w:docVars>
  <w:rsids>
    <w:rsidRoot w:val="00873F52"/>
    <w:rsid w:val="007E7366"/>
    <w:rsid w:val="00873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C00BFC"/>
  <w15:chartTrackingRefBased/>
  <w15:docId w15:val="{3D306214-755C-47B6-B2D8-E04C8D924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3F52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599</Characters>
  <Application>Microsoft Office Word</Application>
  <DocSecurity>0</DocSecurity>
  <Lines>150</Lines>
  <Paragraphs>65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Cestari, Prof.</dc:creator>
  <cp:keywords/>
  <dc:description/>
  <cp:lastModifiedBy>Igor Cestari, Prof.</cp:lastModifiedBy>
  <cp:revision>1</cp:revision>
  <dcterms:created xsi:type="dcterms:W3CDTF">2023-10-10T16:29:00Z</dcterms:created>
  <dcterms:modified xsi:type="dcterms:W3CDTF">2023-10-10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8022f3-d6ff-4f49-99d7-44ab8a8e718a</vt:lpwstr>
  </property>
</Properties>
</file>